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2E7456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98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B5649E">
        <w:t>ému funkcionárovi</w:t>
      </w:r>
      <w:r w:rsidR="009B7BF2">
        <w:t xml:space="preserve"> </w:t>
      </w:r>
      <w:r w:rsidR="002E7456">
        <w:t>Jánovi Vidovi, bývalému členovi dozornej rady Stredos</w:t>
      </w:r>
      <w:r w:rsidR="0035648C">
        <w:t>lovenskej energetiky Holding, a</w:t>
      </w:r>
      <w:r w:rsidR="002E7456">
        <w:t xml:space="preserve">.s. Žilina </w:t>
      </w:r>
      <w:r w:rsidR="00DB0600">
        <w:t>(</w:t>
      </w:r>
      <w:r w:rsidR="002E7456">
        <w:t xml:space="preserve">odvolaný z verejnej funkcie 31.8.2024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B5649E">
        <w:t>ého verejného funkcionára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B5649E" w:rsidRPr="00110B7E">
        <w:t>verejn</w:t>
      </w:r>
      <w:r w:rsidR="00B5649E">
        <w:t xml:space="preserve">ému funkcionárovi </w:t>
      </w:r>
      <w:r w:rsidR="002E7456">
        <w:t>Jánovi Vidovi, bývalému členovi dozornej rady Stredos</w:t>
      </w:r>
      <w:r w:rsidR="0035648C">
        <w:t>lovenskej energetiky Holding, a</w:t>
      </w:r>
      <w:r w:rsidR="002E7456">
        <w:t xml:space="preserve">.s. </w:t>
      </w:r>
      <w:bookmarkStart w:id="0" w:name="_GoBack"/>
      <w:bookmarkEnd w:id="0"/>
      <w:r w:rsidR="002E7456">
        <w:t xml:space="preserve">Žilina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2E7456">
        <w:t>83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E7456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5648C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B7BF2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5649E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46514C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64DA03-E807-44A8-9C1E-F7B0FD9467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3</TotalTime>
  <Pages>1</Pages>
  <Words>319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58</cp:revision>
  <cp:lastPrinted>2025-06-18T15:36:00Z</cp:lastPrinted>
  <dcterms:created xsi:type="dcterms:W3CDTF">2021-09-24T06:29:00Z</dcterms:created>
  <dcterms:modified xsi:type="dcterms:W3CDTF">2025-06-18T15:36:00Z</dcterms:modified>
</cp:coreProperties>
</file>